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frey Sab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fr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b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00 E New York St apt 218 Aurora 605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ff.the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24780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ure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om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1/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